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7CF1EB51" w:rsidR="00801BF9" w:rsidRDefault="00387B1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Radial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</w:t>
                            </w: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ayou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7CF1EB51" w:rsidR="00801BF9" w:rsidRDefault="00387B1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Radial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</w:t>
                      </w:r>
                      <w:r>
                        <w:rPr>
                          <w:color w:val="5E7495"/>
                          <w:sz w:val="96"/>
                          <w:szCs w:val="96"/>
                        </w:rPr>
                        <w:t>Layou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6C9A371" w:rsidR="000912E6" w:rsidRPr="008E630B" w:rsidRDefault="00387B19" w:rsidP="000912E6">
      <w:pPr>
        <w:pStyle w:val="Heading1"/>
      </w:pPr>
      <w:r>
        <w:lastRenderedPageBreak/>
        <w:t>Radial</w:t>
      </w:r>
      <w:r w:rsidR="00CD1EAA">
        <w:t xml:space="preserve"> </w:t>
      </w:r>
      <w:r>
        <w:t>Layou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23B43AEA" w:rsidR="00ED0615" w:rsidRPr="005A5F30" w:rsidRDefault="00387B19" w:rsidP="00DE40FC">
      <w:r>
        <w:rPr>
          <w:b/>
          <w:bCs/>
        </w:rPr>
        <w:t>Radial</w:t>
      </w:r>
      <w:r w:rsidR="00CD1EAA" w:rsidRPr="00DE40FC">
        <w:rPr>
          <w:b/>
          <w:bCs/>
        </w:rPr>
        <w:t xml:space="preserve"> </w:t>
      </w:r>
      <w:r>
        <w:rPr>
          <w:b/>
          <w:bCs/>
        </w:rPr>
        <w:t>Layout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>
        <w:t xml:space="preserve"> </w:t>
      </w:r>
      <w:r>
        <w:rPr>
          <w:b/>
          <w:bCs/>
        </w:rPr>
        <w:t>Radial</w:t>
      </w:r>
      <w:r w:rsidR="00747346">
        <w:t xml:space="preserve"> </w:t>
      </w:r>
      <w:r>
        <w:rPr>
          <w:b/>
          <w:bCs/>
        </w:rPr>
        <w:t>Panel</w:t>
      </w:r>
      <w:r w:rsidR="00747346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A0449F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A22CA8">
              <w:rPr>
                <w:i/>
                <w:iCs/>
              </w:rPr>
              <w:t>RadialLayou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0E05377F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EC5D3A">
        <w:rPr>
          <w:i/>
          <w:iCs/>
        </w:rPr>
        <w:t>RadialPanel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11D5630D">
            <wp:extent cx="4746770" cy="329398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0" cy="329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6CD05AE3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EC5D3A">
              <w:rPr>
                <w:b/>
                <w:bCs/>
                <w:lang w:val="en-US"/>
              </w:rPr>
              <w:t>RadialPanel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B494D8F">
                  <wp:extent cx="2635185" cy="2170599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5" cy="2170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0C7E3AAD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51A7761F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EC5D3A">
        <w:rPr>
          <w:i/>
          <w:iCs/>
        </w:rPr>
        <w:t>RadialPanel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B581F3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8470360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5920EB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5093D5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2B440D03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CB3F7E1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395561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alLayout</w:t>
                            </w:r>
                            <w:proofErr w:type="spell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58D5C5A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B1CDB08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729AD">
                              <w:rPr>
                                <w:rFonts w:ascii="Consolas" w:hAnsi="Consolas" w:cs="Cascadia Mono"/>
                                <w:color w:val="2B91AF"/>
                              </w:rPr>
                              <w:t>RadialPanel</w:t>
                            </w:r>
                            <w:proofErr w:type="spell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</w:t>
                            </w:r>
                          </w:p>
                          <w:p w14:paraId="1D0BC927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830B1C3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 &amp; Properties</w:t>
                            </w:r>
                          </w:p>
                          <w:p w14:paraId="2F206274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6DC31A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asure Override Method</w:t>
                            </w:r>
                          </w:p>
                          <w:p w14:paraId="75E27071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00A181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729A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rrange Override Method</w:t>
                            </w:r>
                          </w:p>
                          <w:p w14:paraId="32408E7B" w14:textId="77777777" w:rsidR="007729AD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71A6DC7F" w:rsidR="004D2F8B" w:rsidRPr="007729AD" w:rsidRDefault="007729AD" w:rsidP="007729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729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2B581F3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8470360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5920EB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5093D5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2B440D03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CB3F7E1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395561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RadialLayout</w:t>
                      </w:r>
                      <w:proofErr w:type="spell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58D5C5A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B1CDB08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729AD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729AD">
                        <w:rPr>
                          <w:rFonts w:ascii="Consolas" w:hAnsi="Consolas" w:cs="Cascadia Mono"/>
                          <w:color w:val="2B91AF"/>
                        </w:rPr>
                        <w:t>RadialPanel</w:t>
                      </w:r>
                      <w:proofErr w:type="spell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Panel</w:t>
                      </w:r>
                    </w:p>
                    <w:p w14:paraId="1D0BC927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830B1C3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729AD">
                        <w:rPr>
                          <w:rFonts w:ascii="Consolas" w:hAnsi="Consolas" w:cs="Cascadia Mono"/>
                          <w:color w:val="008000"/>
                        </w:rPr>
                        <w:t>// Dependency Properties &amp; Properties</w:t>
                      </w:r>
                    </w:p>
                    <w:p w14:paraId="2F206274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6DC31A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729AD">
                        <w:rPr>
                          <w:rFonts w:ascii="Consolas" w:hAnsi="Consolas" w:cs="Cascadia Mono"/>
                          <w:color w:val="008000"/>
                        </w:rPr>
                        <w:t>// Measure Override Method</w:t>
                      </w:r>
                    </w:p>
                    <w:p w14:paraId="75E27071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00A181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729AD">
                        <w:rPr>
                          <w:rFonts w:ascii="Consolas" w:hAnsi="Consolas" w:cs="Cascadia Mono"/>
                          <w:color w:val="008000"/>
                        </w:rPr>
                        <w:t>// Arrange Override Method</w:t>
                      </w:r>
                    </w:p>
                    <w:p w14:paraId="32408E7B" w14:textId="77777777" w:rsidR="007729AD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71A6DC7F" w:rsidR="004D2F8B" w:rsidRPr="007729AD" w:rsidRDefault="007729AD" w:rsidP="007729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729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15A239D0" w:rsidR="00FD0FE1" w:rsidRPr="00857E2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7729AD">
        <w:rPr>
          <w:rFonts w:ascii="Consolas" w:hAnsi="Consolas" w:cs="Segoe UI"/>
          <w:b/>
          <w:bCs/>
        </w:rPr>
        <w:t>RadialLayout</w:t>
      </w:r>
      <w:proofErr w:type="spellEnd"/>
      <w:r w:rsidR="00AA2C99">
        <w:rPr>
          <w:rFonts w:cs="Segoe UI"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proofErr w:type="spellStart"/>
      <w:r w:rsidR="007729AD">
        <w:rPr>
          <w:rFonts w:ascii="Consolas" w:hAnsi="Consolas" w:cs="Segoe UI"/>
          <w:b/>
          <w:bCs/>
        </w:rPr>
        <w:t>RadialPanel</w:t>
      </w:r>
      <w:proofErr w:type="spellEnd"/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857E21">
        <w:rPr>
          <w:rFonts w:cs="Segoe UI"/>
        </w:rPr>
        <w:t xml:space="preserve"> and </w:t>
      </w:r>
      <w:r w:rsidR="00857E21" w:rsidRPr="00857E21">
        <w:rPr>
          <w:rFonts w:cs="Segoe UI"/>
          <w:b/>
          <w:bCs/>
        </w:rPr>
        <w:t>Inherits</w:t>
      </w:r>
      <w:r w:rsidR="00857E21">
        <w:rPr>
          <w:rFonts w:cs="Segoe UI"/>
        </w:rPr>
        <w:t xml:space="preserve"> the </w:t>
      </w:r>
      <w:r w:rsidR="00857E21" w:rsidRPr="00857E21">
        <w:rPr>
          <w:rFonts w:ascii="Consolas" w:hAnsi="Consolas" w:cs="Segoe UI"/>
          <w:b/>
          <w:bCs/>
        </w:rPr>
        <w:t>class</w:t>
      </w:r>
      <w:r w:rsidR="00857E21">
        <w:rPr>
          <w:rFonts w:cs="Segoe UI"/>
        </w:rPr>
        <w:t xml:space="preserve"> of </w:t>
      </w:r>
      <w:r w:rsidR="00857E21" w:rsidRPr="00857E21">
        <w:rPr>
          <w:rFonts w:ascii="Consolas" w:hAnsi="Consolas" w:cs="Segoe UI"/>
          <w:b/>
          <w:bCs/>
        </w:rPr>
        <w:t>Panel</w:t>
      </w:r>
      <w:r w:rsidR="00857E21"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72B5AE95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1A7F2E5E" w:rsidR="000449A3" w:rsidRPr="00EE013D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EE013D">
        <w:rPr>
          <w:rFonts w:ascii="Consolas" w:hAnsi="Consolas"/>
          <w:b/>
          <w:bCs/>
        </w:rPr>
        <w:t>RadialLayout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proofErr w:type="spellStart"/>
      <w:r w:rsidR="00EE013D">
        <w:rPr>
          <w:rFonts w:ascii="Consolas" w:hAnsi="Consolas" w:cs="Segoe UI"/>
          <w:b/>
          <w:bCs/>
        </w:rPr>
        <w:t>RadialPanel</w:t>
      </w:r>
      <w:proofErr w:type="spellEnd"/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EE013D" w:rsidRPr="00EE013D">
        <w:rPr>
          <w:rFonts w:ascii="Consolas" w:hAnsi="Consolas" w:cs="Segoe UI"/>
          <w:b/>
          <w:bCs/>
        </w:rPr>
        <w:t>Dependency Properties &amp; Properties</w:t>
      </w:r>
      <w:r w:rsidR="00226599">
        <w:rPr>
          <w:rFonts w:ascii="Consolas" w:hAnsi="Consolas" w:cs="Segoe UI"/>
          <w:b/>
          <w:bCs/>
        </w:rPr>
        <w:t xml:space="preserve"> </w:t>
      </w:r>
      <w:r w:rsidR="000449A3"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EE013D">
        <w:rPr>
          <w:rFonts w:cs="Segoe UI"/>
          <w:b/>
          <w:bCs/>
        </w:rPr>
        <w:t>Dependency Properties</w:t>
      </w:r>
      <w:r w:rsidR="00EE013D">
        <w:rPr>
          <w:rFonts w:cs="Segoe UI"/>
        </w:rPr>
        <w:t xml:space="preserve"> and </w:t>
      </w:r>
      <w:r w:rsidR="00EE013D" w:rsidRPr="00EE013D">
        <w:rPr>
          <w:rFonts w:cs="Segoe UI"/>
          <w:b/>
          <w:bCs/>
        </w:rPr>
        <w:t>Properties</w:t>
      </w:r>
      <w:r w:rsidR="00EE013D" w:rsidRPr="00EE013D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DACF32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B4BA6BB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7048072F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alPanel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16487935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.NaN</w:t>
                            </w:r>
                            <w:proofErr w:type="spellEnd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755EA5B7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0857EA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A217E5B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11F93471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alPanel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05D7C30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.NaN</w:t>
                            </w:r>
                            <w:proofErr w:type="spellEnd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D720C90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58C2F5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73C1841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</w:p>
                          <w:p w14:paraId="577B5AFD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alPanel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25E92F9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13925FB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7311FC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</w:p>
                          <w:p w14:paraId="3185B781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DDAA39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5FD84F28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8619484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28B3D68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BF9420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</w:p>
                          <w:p w14:paraId="1AA26532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310F346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C51A28B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2D5675F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FEB55D1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2481683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</w:t>
                            </w:r>
                            <w:proofErr w:type="spellEnd"/>
                          </w:p>
                          <w:p w14:paraId="72945310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F4384D9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C4C5260" w14:textId="77777777" w:rsidR="00EE013D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Property</w:t>
                            </w:r>
                            <w:proofErr w:type="spellEnd"/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3700E2AD" w:rsidR="000449A3" w:rsidRPr="00EE013D" w:rsidRDefault="00EE013D" w:rsidP="00EE01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E013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DACF32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Height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B4BA6BB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7048072F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RadialPanel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16487935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.NaN</w:t>
                      </w:r>
                      <w:proofErr w:type="spellEnd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755EA5B7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0857EA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Width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A217E5B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11F93471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RadialPanel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05D7C30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.NaN</w:t>
                      </w:r>
                      <w:proofErr w:type="spellEnd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D720C90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58C2F5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sOriented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73C1841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sOriented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</w:p>
                    <w:p w14:paraId="577B5AFD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RadialPanel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25E92F9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13925FB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7311FC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</w:p>
                    <w:p w14:paraId="3185B781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DDAA39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Height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5FD84F28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Height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8619484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28B3D68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BF9420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</w:p>
                    <w:p w14:paraId="1AA26532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310F346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Width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C51A28B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temWidth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2D5675F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FEB55D1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2481683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sOriented</w:t>
                      </w:r>
                      <w:proofErr w:type="spellEnd"/>
                    </w:p>
                    <w:p w14:paraId="72945310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F4384D9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sOriented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C4C5260" w14:textId="77777777" w:rsidR="00EE013D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E013D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IsOrientedProperty</w:t>
                      </w:r>
                      <w:proofErr w:type="spellEnd"/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3700E2AD" w:rsidR="000449A3" w:rsidRPr="00EE013D" w:rsidRDefault="00EE013D" w:rsidP="00EE01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E013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5941F9C" w14:textId="67C7AE36" w:rsidR="00706241" w:rsidRDefault="00706241" w:rsidP="00706241">
      <w:pPr>
        <w:rPr>
          <w:rFonts w:cs="Segoe UI"/>
        </w:rPr>
      </w:pPr>
      <w:r>
        <w:rPr>
          <w:rFonts w:cs="Segoe UI"/>
          <w:b/>
          <w:bCs/>
        </w:rPr>
        <w:t xml:space="preserve">Dependency Properties </w:t>
      </w:r>
      <w:r w:rsidR="00A917B9">
        <w:rPr>
          <w:rFonts w:cs="Segoe UI"/>
        </w:rPr>
        <w:t>or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A917B9">
        <w:rPr>
          <w:rFonts w:cs="Segoe UI"/>
        </w:rPr>
        <w:t>for the</w:t>
      </w:r>
      <w:r>
        <w:rPr>
          <w:rFonts w:cs="Segoe UI"/>
        </w:rPr>
        <w:t xml:space="preserve"> </w:t>
      </w:r>
      <w:r w:rsidR="00DD0B9A">
        <w:rPr>
          <w:rFonts w:cs="Segoe UI"/>
          <w:b/>
          <w:bCs/>
        </w:rPr>
        <w:t>User Control</w:t>
      </w:r>
      <w:r>
        <w:rPr>
          <w:rFonts w:cs="Segoe UI"/>
        </w:rPr>
        <w:t xml:space="preserve"> can be customised for the </w:t>
      </w:r>
      <w:r w:rsidR="00EE013D">
        <w:rPr>
          <w:rFonts w:cs="Segoe UI"/>
          <w:b/>
          <w:bCs/>
        </w:rPr>
        <w:t>Radial</w:t>
      </w:r>
      <w:r w:rsidR="00174476">
        <w:rPr>
          <w:rFonts w:cs="Segoe UI"/>
          <w:b/>
          <w:bCs/>
        </w:rPr>
        <w:t xml:space="preserve"> </w:t>
      </w:r>
      <w:r w:rsidR="00EE013D">
        <w:rPr>
          <w:rFonts w:cs="Segoe UI"/>
          <w:b/>
          <w:bCs/>
        </w:rPr>
        <w:t>Panel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32060700" w:rsidR="00282B76" w:rsidRDefault="00282B76" w:rsidP="00282B76">
      <w:pPr>
        <w:pStyle w:val="Heading2"/>
      </w:pPr>
      <w:r>
        <w:lastRenderedPageBreak/>
        <w:t xml:space="preserve">Step </w:t>
      </w:r>
      <w:r w:rsidR="00B469EC">
        <w:t>7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7728290D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B469EC">
        <w:rPr>
          <w:rFonts w:ascii="Consolas" w:hAnsi="Consolas"/>
          <w:b/>
          <w:bCs/>
        </w:rPr>
        <w:t>Radial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B469EC">
        <w:rPr>
          <w:rFonts w:ascii="Consolas" w:hAnsi="Consolas" w:cs="Segoe UI"/>
          <w:b/>
          <w:bCs/>
        </w:rPr>
        <w:t>Radial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B469EC">
        <w:rPr>
          <w:rFonts w:ascii="Consolas" w:hAnsi="Consolas" w:cs="Segoe UI"/>
          <w:b/>
          <w:bCs/>
        </w:rPr>
        <w:t>Measure Override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4F571F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MeasureOverride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FCE20D9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CEDD7A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8137773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DDA406F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aN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8E6AB02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aN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43B268C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ize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gramEnd"/>
                          </w:p>
                          <w:p w14:paraId="3C4292E4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Width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109F9FC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Height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C82B7C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element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ildren)</w:t>
                            </w:r>
                          </w:p>
                          <w:p w14:paraId="58392650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7FA4FB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Measure</w:t>
                            </w:r>
                            <w:proofErr w:type="spellEnd"/>
                            <w:proofErr w:type="gram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ize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2E8E375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B6AFB22" w14:textId="77777777" w:rsidR="00B469EC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ize</w:t>
                            </w:r>
                            <w:proofErr w:type="spellEnd"/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927530B" w14:textId="02313C78" w:rsidR="00282B76" w:rsidRPr="00B469EC" w:rsidRDefault="00B469EC" w:rsidP="00B469E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469E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54F571F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MeasureOverride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FCE20D9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CEDD7A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8137773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DDA406F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hasFixed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.IsNaN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8E6AB02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hasFixed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.IsNaN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43B268C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Size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gramEnd"/>
                    </w:p>
                    <w:p w14:paraId="3C4292E4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hasFixed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availableSize.Width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109F9FC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hasFixed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availableSize.Height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C82B7C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(var element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Children)</w:t>
                      </w:r>
                    </w:p>
                    <w:p w14:paraId="58392650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7FA4FB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element.Measure</w:t>
                      </w:r>
                      <w:proofErr w:type="spellEnd"/>
                      <w:proofErr w:type="gram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Size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2E8E375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B6AFB22" w14:textId="77777777" w:rsidR="00B469EC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469E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itemSize</w:t>
                      </w:r>
                      <w:proofErr w:type="spellEnd"/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927530B" w14:textId="02313C78" w:rsidR="00282B76" w:rsidRPr="00B469EC" w:rsidRDefault="00B469EC" w:rsidP="00B469E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469E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1E6D74D0" w:rsidR="006D66BD" w:rsidRPr="0070509A" w:rsidRDefault="00F6666B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B469EC" w:rsidRPr="00B469EC">
        <w:rPr>
          <w:rFonts w:ascii="Consolas" w:hAnsi="Consolas" w:cs="Segoe UI"/>
          <w:b/>
          <w:bCs/>
        </w:rPr>
        <w:t>MeasureOverride</w:t>
      </w:r>
      <w:proofErr w:type="spellEnd"/>
      <w:r w:rsidR="00B469EC" w:rsidRPr="00B469EC">
        <w:rPr>
          <w:rFonts w:cs="Segoe UI"/>
        </w:rPr>
        <w:t xml:space="preserve"> </w:t>
      </w:r>
      <w:r w:rsidR="00B469EC">
        <w:rPr>
          <w:rFonts w:cs="Segoe UI"/>
        </w:rPr>
        <w:t xml:space="preserve">will </w:t>
      </w:r>
      <w:r w:rsidR="00B469EC">
        <w:rPr>
          <w:rFonts w:cs="Segoe UI"/>
          <w:b/>
          <w:bCs/>
        </w:rPr>
        <w:t>Measure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Size</w:t>
      </w:r>
      <w:r w:rsidR="00B469EC">
        <w:rPr>
          <w:rFonts w:cs="Segoe UI"/>
        </w:rPr>
        <w:t xml:space="preserve"> required </w:t>
      </w:r>
      <w:r w:rsidR="0070509A">
        <w:rPr>
          <w:rFonts w:cs="Segoe UI"/>
        </w:rPr>
        <w:t>to layout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Children</w:t>
      </w:r>
      <w:r w:rsidR="00B469EC">
        <w:rPr>
          <w:rFonts w:cs="Segoe UI"/>
        </w:rPr>
        <w:t xml:space="preserve"> of the </w:t>
      </w:r>
      <w:r w:rsidR="00B469EC" w:rsidRPr="00B469EC">
        <w:rPr>
          <w:rFonts w:ascii="Consolas" w:hAnsi="Consolas" w:cs="Segoe UI"/>
          <w:b/>
          <w:bCs/>
        </w:rPr>
        <w:t>Panel</w:t>
      </w:r>
      <w:r w:rsidR="0070509A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0263F9EA" w14:textId="77777777" w:rsidR="0070509A" w:rsidRDefault="0070509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EDA4C25" w14:textId="78FDECB5" w:rsidR="00006390" w:rsidRDefault="00006390" w:rsidP="00006390">
      <w:pPr>
        <w:pStyle w:val="Heading2"/>
      </w:pPr>
      <w:r>
        <w:lastRenderedPageBreak/>
        <w:t xml:space="preserve">Step </w:t>
      </w:r>
      <w:r w:rsidR="00891AE5">
        <w:t>8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2879FEA7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70509A">
        <w:rPr>
          <w:rFonts w:ascii="Consolas" w:hAnsi="Consolas"/>
          <w:b/>
          <w:bCs/>
        </w:rPr>
        <w:t>Radial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70509A">
        <w:rPr>
          <w:rFonts w:ascii="Consolas" w:hAnsi="Consolas" w:cs="Segoe UI"/>
          <w:b/>
          <w:bCs/>
        </w:rPr>
        <w:t>Radial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137A63" w:rsidRPr="00137A63">
        <w:rPr>
          <w:rFonts w:ascii="Consolas" w:hAnsi="Consolas" w:cs="Segoe UI"/>
          <w:b/>
          <w:bCs/>
        </w:rPr>
        <w:t>Arrange Override Method</w:t>
      </w:r>
      <w:r w:rsidR="00137A63" w:rsidRPr="00137A63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DA7B57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ngeOverrid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DBAB9DB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F78ED24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D2E24BE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E445C5F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aN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F98900F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= !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.IsNaN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ADB90B4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0.5;</w:t>
                            </w:r>
                            <w:proofErr w:type="gramEnd"/>
                          </w:p>
                          <w:p w14:paraId="744B099A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0.5;</w:t>
                            </w:r>
                            <w:proofErr w:type="gramEnd"/>
                          </w:p>
                          <w:p w14:paraId="7DBC4C5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BC94E98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deltaAngl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 *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34D8DE7B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entre =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Point(</w:t>
                            </w:r>
                            <w:proofErr w:type="spellStart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,</w:t>
                            </w:r>
                          </w:p>
                          <w:p w14:paraId="7EDBF689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2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78DEE83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0;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 count;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7B04047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42BF9C8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Children[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061A6279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Siz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gramEnd"/>
                          </w:p>
                          <w:p w14:paraId="3D407640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.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D055B3A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hasFixed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.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89A21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ngle =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deltaAngl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81BA339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x =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X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Cos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</w:t>
                            </w:r>
                          </w:p>
                          <w:p w14:paraId="77517FE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Size.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0CA476C2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y =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centre.Y</w:t>
                            </w:r>
                            <w:proofErr w:type="spellEnd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in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angle)</w:t>
                            </w:r>
                          </w:p>
                          <w:p w14:paraId="1C6CA468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-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Size.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0EEBD88A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IsOriented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8DEE6CD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RenderTransform</w:t>
                            </w:r>
                            <w:proofErr w:type="spellEnd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A48F09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0B42611E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C947F56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RenderTransformOrigin</w:t>
                            </w:r>
                            <w:proofErr w:type="spellEnd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int(0.5, 0.5);</w:t>
                            </w:r>
                          </w:p>
                          <w:p w14:paraId="37E5CC00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RenderTransform</w:t>
                            </w:r>
                            <w:proofErr w:type="spellEnd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otateTransform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05CFF9F7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16B523AB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Angle = angle * 180 /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PI</w:t>
                            </w:r>
                            <w:proofErr w:type="spellEnd"/>
                          </w:p>
                          <w:p w14:paraId="3E260DAB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54E73BF3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5F3C985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rrange</w:t>
                            </w:r>
                            <w:proofErr w:type="spellEnd"/>
                            <w:proofErr w:type="gram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(x, y,</w:t>
                            </w:r>
                          </w:p>
                          <w:p w14:paraId="3486D0E7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Size.Width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Size.Height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30902BD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BBAD7CF" w14:textId="77777777" w:rsidR="00137A63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A97627" w14:textId="49F62785" w:rsidR="00006390" w:rsidRPr="00137A63" w:rsidRDefault="00137A63" w:rsidP="00137A6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37A6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9DA7B57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ArrangeOverrid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DBAB9DB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F78ED24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D2E24BE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E445C5F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hasFixed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.IsNaN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F98900F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hasFixed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= !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.IsNaN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ADB90B4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0.5;</w:t>
                      </w:r>
                      <w:proofErr w:type="gramEnd"/>
                    </w:p>
                    <w:p w14:paraId="744B099A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.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0.5;</w:t>
                      </w:r>
                      <w:proofErr w:type="gramEnd"/>
                    </w:p>
                    <w:p w14:paraId="7DBC4C5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Children.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Coun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BC94E98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deltaAngl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2 *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/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34D8DE7B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centre =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Point(</w:t>
                      </w:r>
                      <w:proofErr w:type="spellStart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/ 2,</w:t>
                      </w:r>
                    </w:p>
                    <w:p w14:paraId="7EDBF689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.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/ 2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78DEE83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0;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&lt; count;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7B04047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42BF9C8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element = Children[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061A6279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Siz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gramEnd"/>
                    </w:p>
                    <w:p w14:paraId="3D407640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hasFixed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DesiredSize.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D055B3A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hasFixed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tem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DesiredSize.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89A21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angle =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deltaAngl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81BA339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x =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centre.X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Math.Cos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angle)</w:t>
                      </w:r>
                    </w:p>
                    <w:p w14:paraId="77517FE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Size.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/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0CA476C2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y =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centre.Y</w:t>
                      </w:r>
                      <w:proofErr w:type="spellEnd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Math.Sin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angle)</w:t>
                      </w:r>
                    </w:p>
                    <w:p w14:paraId="1C6CA468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-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Size.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/ 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0EEBD88A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IsOriented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8DEE6CD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RenderTransform</w:t>
                      </w:r>
                      <w:proofErr w:type="spellEnd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A48F09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0B42611E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C947F56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RenderTransformOrigin</w:t>
                      </w:r>
                      <w:proofErr w:type="spellEnd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Point(0.5, 0.5);</w:t>
                      </w:r>
                    </w:p>
                    <w:p w14:paraId="37E5CC00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RenderTransform</w:t>
                      </w:r>
                      <w:proofErr w:type="spellEnd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otateTransform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05CFF9F7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16B523AB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Angle = angle * 180 /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Math.PI</w:t>
                      </w:r>
                      <w:proofErr w:type="spellEnd"/>
                    </w:p>
                    <w:p w14:paraId="3E260DAB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54E73BF3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5F3C985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.Arrange</w:t>
                      </w:r>
                      <w:proofErr w:type="spellEnd"/>
                      <w:proofErr w:type="gram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(x, y,</w:t>
                      </w:r>
                    </w:p>
                    <w:p w14:paraId="3486D0E7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Size.Width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elementSize.Height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30902BD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BBAD7CF" w14:textId="77777777" w:rsidR="00137A63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37A6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A97627" w14:textId="49F62785" w:rsidR="00006390" w:rsidRPr="00137A63" w:rsidRDefault="00137A63" w:rsidP="00137A6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37A6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47E1A8D3" w:rsidR="00006390" w:rsidRPr="00526B8B" w:rsidRDefault="00F6666B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137A63">
        <w:rPr>
          <w:rFonts w:ascii="Consolas" w:hAnsi="Consolas" w:cs="Segoe UI"/>
          <w:b/>
          <w:bCs/>
        </w:rPr>
        <w:t>ArrangeOverride</w:t>
      </w:r>
      <w:proofErr w:type="spellEnd"/>
      <w:r w:rsidR="00006390">
        <w:rPr>
          <w:rFonts w:cs="Segoe UI"/>
        </w:rPr>
        <w:t xml:space="preserve"> </w:t>
      </w:r>
      <w:r w:rsidR="00066D2B">
        <w:rPr>
          <w:rFonts w:cs="Segoe UI"/>
        </w:rPr>
        <w:t>will</w:t>
      </w:r>
      <w:r w:rsidR="00526B8B">
        <w:rPr>
          <w:rFonts w:cs="Segoe UI"/>
        </w:rPr>
        <w:t xml:space="preserve"> </w:t>
      </w:r>
      <w:r w:rsidR="00137A63">
        <w:rPr>
          <w:rFonts w:cs="Segoe UI"/>
        </w:rPr>
        <w:t xml:space="preserve">position the </w:t>
      </w:r>
      <w:r w:rsidR="00137A63" w:rsidRPr="007216D2">
        <w:rPr>
          <w:rFonts w:ascii="Consolas" w:hAnsi="Consolas" w:cs="Segoe UI"/>
          <w:b/>
          <w:bCs/>
        </w:rPr>
        <w:t>Children</w:t>
      </w:r>
      <w:r w:rsidR="00137A63">
        <w:rPr>
          <w:rFonts w:cs="Segoe UI"/>
        </w:rPr>
        <w:t xml:space="preserve"> of the </w:t>
      </w:r>
      <w:r w:rsidR="00137A63" w:rsidRPr="007216D2">
        <w:rPr>
          <w:rFonts w:ascii="Consolas" w:hAnsi="Consolas" w:cs="Segoe UI"/>
          <w:b/>
          <w:bCs/>
        </w:rPr>
        <w:t>Panel</w:t>
      </w:r>
      <w:r w:rsidR="00137A63">
        <w:rPr>
          <w:rFonts w:cs="Segoe UI"/>
        </w:rPr>
        <w:t xml:space="preserve"> and position them at different degrees of rotation around the centre of the </w:t>
      </w:r>
      <w:r w:rsidR="00137A63" w:rsidRPr="007216D2">
        <w:rPr>
          <w:rFonts w:cs="Segoe UI"/>
          <w:b/>
          <w:bCs/>
        </w:rPr>
        <w:t>User Control</w:t>
      </w:r>
      <w:r w:rsidR="00137A63">
        <w:rPr>
          <w:rFonts w:cs="Segoe UI"/>
        </w:rPr>
        <w:t xml:space="preserve"> and </w:t>
      </w:r>
      <w:proofErr w:type="spellStart"/>
      <w:r w:rsidR="00137A63" w:rsidRPr="007216D2">
        <w:rPr>
          <w:rFonts w:ascii="Consolas" w:hAnsi="Consolas" w:cs="Segoe UI"/>
          <w:b/>
          <w:bCs/>
        </w:rPr>
        <w:t>IsOriented</w:t>
      </w:r>
      <w:proofErr w:type="spellEnd"/>
      <w:r w:rsidR="00137A63">
        <w:rPr>
          <w:rFonts w:cs="Segoe UI"/>
        </w:rPr>
        <w:t xml:space="preserve"> will either rotate them to face downwards or </w:t>
      </w:r>
      <w:r w:rsidR="007216D2">
        <w:rPr>
          <w:rFonts w:cs="Segoe UI"/>
        </w:rPr>
        <w:t xml:space="preserve">towards the centre of the </w:t>
      </w:r>
      <w:r w:rsidR="007216D2" w:rsidRPr="007216D2">
        <w:rPr>
          <w:rFonts w:cs="Segoe UI"/>
          <w:b/>
          <w:bCs/>
        </w:rPr>
        <w:t>User Control</w:t>
      </w:r>
      <w:r w:rsidR="007216D2">
        <w:rPr>
          <w:rFonts w:cs="Segoe UI"/>
        </w:rPr>
        <w:t>.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B6B8089" w:rsidR="00915C09" w:rsidRDefault="00915C09" w:rsidP="00915C09">
      <w:pPr>
        <w:pStyle w:val="Heading2"/>
      </w:pPr>
      <w:r>
        <w:lastRenderedPageBreak/>
        <w:t xml:space="preserve">Step </w:t>
      </w:r>
      <w:r w:rsidR="00233385">
        <w:t>9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6973272">
                  <wp:extent cx="2635196" cy="2170609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4CACE13" w:rsidR="00D47544" w:rsidRDefault="00D47544" w:rsidP="00D47544">
      <w:pPr>
        <w:pStyle w:val="Heading2"/>
      </w:pPr>
      <w:r>
        <w:t xml:space="preserve">Step </w:t>
      </w:r>
      <w:r w:rsidR="00573483">
        <w:t>10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3E598FFA" w:rsidR="007A65F3" w:rsidRDefault="007A65F3" w:rsidP="007F297D">
      <w:pPr>
        <w:pStyle w:val="Heading2"/>
      </w:pPr>
      <w:r>
        <w:t xml:space="preserve">Step </w:t>
      </w:r>
      <w:r w:rsidR="00573483">
        <w:t>11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6D01E77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adialPanel</w:t>
                            </w:r>
                            <w:proofErr w:type="spellEnd"/>
                            <w:proofErr w:type="gramEnd"/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>IsOriented</w:t>
                            </w:r>
                            <w:proofErr w:type="spellEnd"/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</w:t>
                            </w:r>
                          </w:p>
                          <w:p w14:paraId="792D75E5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/&gt;</w:t>
                            </w:r>
                          </w:p>
                          <w:p w14:paraId="6010DB02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01AECFA5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2A60A058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57F41AAC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4AB02CFF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63BB1DC8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1C72781F" w14:textId="77777777" w:rsidR="001817B3" w:rsidRPr="001817B3" w:rsidRDefault="001817B3" w:rsidP="001817B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817B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817B3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01BCAFDD" w14:textId="6E76F767" w:rsidR="00454499" w:rsidRPr="001817B3" w:rsidRDefault="001817B3" w:rsidP="001817B3">
                            <w:pPr>
                              <w:pStyle w:val="SourceCode"/>
                              <w:spacing w:after="0"/>
                            </w:pPr>
                            <w:r w:rsidRPr="001817B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1817B3">
                              <w:rPr>
                                <w:rFonts w:cs="Cascadia Mono"/>
                                <w:color w:val="A31515"/>
                              </w:rPr>
                              <w:t>local</w:t>
                            </w:r>
                            <w:r w:rsidRPr="001817B3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817B3">
                              <w:rPr>
                                <w:rFonts w:cs="Cascadia Mono"/>
                                <w:color w:val="A31515"/>
                              </w:rPr>
                              <w:t>RadialPanel</w:t>
                            </w:r>
                            <w:proofErr w:type="spellEnd"/>
                            <w:proofErr w:type="gramEnd"/>
                            <w:r w:rsidRPr="001817B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6D01E77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adialPanel</w:t>
                      </w:r>
                      <w:proofErr w:type="spellEnd"/>
                      <w:proofErr w:type="gramEnd"/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5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5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>IsOriented</w:t>
                      </w:r>
                      <w:proofErr w:type="spellEnd"/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True"&gt;</w:t>
                      </w:r>
                    </w:p>
                    <w:p w14:paraId="792D75E5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Red"/&gt;</w:t>
                      </w:r>
                    </w:p>
                    <w:p w14:paraId="6010DB02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01AECFA5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2A60A058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57F41AAC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4AB02CFF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63BB1DC8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1C72781F" w14:textId="77777777" w:rsidR="001817B3" w:rsidRPr="001817B3" w:rsidRDefault="001817B3" w:rsidP="001817B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817B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817B3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1817B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817B3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01BCAFDD" w14:textId="6E76F767" w:rsidR="00454499" w:rsidRPr="001817B3" w:rsidRDefault="001817B3" w:rsidP="001817B3">
                      <w:pPr>
                        <w:pStyle w:val="SourceCode"/>
                        <w:spacing w:after="0"/>
                      </w:pPr>
                      <w:r w:rsidRPr="001817B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1817B3">
                        <w:rPr>
                          <w:rFonts w:cs="Cascadia Mono"/>
                          <w:color w:val="A31515"/>
                        </w:rPr>
                        <w:t>local</w:t>
                      </w:r>
                      <w:r w:rsidRPr="001817B3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817B3">
                        <w:rPr>
                          <w:rFonts w:cs="Cascadia Mono"/>
                          <w:color w:val="A31515"/>
                        </w:rPr>
                        <w:t>RadialPanel</w:t>
                      </w:r>
                      <w:proofErr w:type="spellEnd"/>
                      <w:proofErr w:type="gramEnd"/>
                      <w:r w:rsidRPr="001817B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1D96AFD3" w:rsidR="00454499" w:rsidRPr="001817B3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proofErr w:type="spellStart"/>
      <w:r w:rsidR="001817B3">
        <w:rPr>
          <w:rFonts w:ascii="Consolas" w:hAnsi="Consolas"/>
          <w:b/>
          <w:bCs/>
        </w:rPr>
        <w:t>RadialPanel</w:t>
      </w:r>
      <w:proofErr w:type="spellEnd"/>
      <w:r w:rsidR="009728F4">
        <w:t xml:space="preserve"> </w:t>
      </w:r>
      <w:r w:rsidR="00CB30AA">
        <w:t xml:space="preserve">with </w:t>
      </w:r>
      <w:proofErr w:type="spellStart"/>
      <w:r w:rsidR="001817B3">
        <w:rPr>
          <w:rFonts w:ascii="Consolas" w:hAnsi="Consolas"/>
          <w:b/>
          <w:bCs/>
        </w:rPr>
        <w:t>IsOriented</w:t>
      </w:r>
      <w:proofErr w:type="spellEnd"/>
      <w:r w:rsidR="00242357">
        <w:t xml:space="preserve"> set</w:t>
      </w:r>
      <w:r w:rsidR="00621E6D">
        <w:t xml:space="preserve"> to </w:t>
      </w:r>
      <w:r w:rsidR="001817B3">
        <w:rPr>
          <w:rFonts w:ascii="Consolas" w:hAnsi="Consolas"/>
          <w:b/>
          <w:bCs/>
        </w:rPr>
        <w:t>True</w:t>
      </w:r>
      <w:r w:rsidR="001817B3">
        <w:rPr>
          <w:rFonts w:cs="Segoe UI"/>
        </w:rPr>
        <w:t xml:space="preserve"> with the </w:t>
      </w:r>
      <w:r w:rsidR="001817B3" w:rsidRPr="001817B3">
        <w:rPr>
          <w:rFonts w:ascii="Consolas" w:hAnsi="Consolas" w:cs="Segoe UI"/>
          <w:b/>
          <w:bCs/>
        </w:rPr>
        <w:t>Children</w:t>
      </w:r>
      <w:r w:rsidR="001817B3">
        <w:rPr>
          <w:rFonts w:cs="Segoe UI"/>
        </w:rPr>
        <w:t xml:space="preserve"> containing </w:t>
      </w:r>
      <w:r w:rsidR="001817B3" w:rsidRPr="001817B3">
        <w:rPr>
          <w:rFonts w:cs="Segoe UI"/>
          <w:b/>
          <w:bCs/>
        </w:rPr>
        <w:t>Controls</w:t>
      </w:r>
      <w:r w:rsidR="001817B3">
        <w:rPr>
          <w:rFonts w:cs="Segoe UI"/>
        </w:rPr>
        <w:t xml:space="preserve"> for a </w:t>
      </w:r>
      <w:r w:rsidR="001817B3" w:rsidRPr="001817B3">
        <w:rPr>
          <w:rFonts w:ascii="Consolas" w:hAnsi="Consolas" w:cs="Segoe UI"/>
          <w:b/>
          <w:bCs/>
        </w:rPr>
        <w:t>Rectangle</w:t>
      </w:r>
      <w:r w:rsidR="001817B3">
        <w:rPr>
          <w:rFonts w:cs="Segoe UI"/>
        </w:rPr>
        <w:t xml:space="preserve"> in various colours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7747129A" w:rsidR="000C0368" w:rsidRDefault="007F297D" w:rsidP="007F297D">
      <w:pPr>
        <w:pStyle w:val="Heading2"/>
      </w:pPr>
      <w:r>
        <w:lastRenderedPageBreak/>
        <w:t xml:space="preserve">Step </w:t>
      </w:r>
      <w:r w:rsidR="00601A6F">
        <w:t>1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0566115C">
                  <wp:extent cx="2635196" cy="2170609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1C99559C" w:rsidR="007F297D" w:rsidRDefault="00D85028" w:rsidP="00D85028">
      <w:pPr>
        <w:pStyle w:val="Heading2"/>
      </w:pPr>
      <w:r>
        <w:t xml:space="preserve">Step </w:t>
      </w:r>
      <w:r w:rsidR="00F700CB">
        <w:t>1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4F210F5A" w:rsidR="00FB4525" w:rsidRDefault="00FB4525" w:rsidP="00FB4525">
      <w:pPr>
        <w:pStyle w:val="Heading2"/>
      </w:pPr>
      <w:r>
        <w:lastRenderedPageBreak/>
        <w:t xml:space="preserve">Step </w:t>
      </w:r>
      <w:r w:rsidR="00F700CB">
        <w:t>1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F25730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F700CB">
              <w:rPr>
                <w:b/>
                <w:bCs/>
                <w:lang w:val="en-US"/>
              </w:rPr>
              <w:t>RadialLayou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05C52FB8">
                  <wp:extent cx="15308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8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031009A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5</w:t>
      </w:r>
    </w:p>
    <w:p w14:paraId="47175F12" w14:textId="2714FAF5" w:rsidR="00B554B4" w:rsidRDefault="00B554B4" w:rsidP="00B554B4"/>
    <w:p w14:paraId="6AEC53DB" w14:textId="1CF175B1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0F091A">
        <w:rPr>
          <w:b/>
          <w:bCs/>
        </w:rPr>
        <w:t>Radial</w:t>
      </w:r>
      <w:r w:rsidR="00583628">
        <w:rPr>
          <w:b/>
          <w:bCs/>
        </w:rPr>
        <w:t xml:space="preserve"> </w:t>
      </w:r>
      <w:r w:rsidR="000F091A">
        <w:rPr>
          <w:b/>
          <w:bCs/>
        </w:rPr>
        <w:t>Panel</w:t>
      </w:r>
      <w:r w:rsidR="00902111">
        <w:t xml:space="preserve"> </w:t>
      </w:r>
      <w:r w:rsidR="001926CB">
        <w:t>displayed</w:t>
      </w:r>
      <w:r w:rsidR="00506312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5116B1E">
            <wp:extent cx="6645317" cy="3571858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7" cy="357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6D70458A" w:rsidR="00986C7B" w:rsidRDefault="00F15B60" w:rsidP="00F15B60">
      <w:pPr>
        <w:pStyle w:val="Heading2"/>
      </w:pPr>
      <w:r>
        <w:t xml:space="preserve">Step </w:t>
      </w:r>
      <w:r w:rsidR="000F091A">
        <w:t>1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065E72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52635D" w14:textId="77777777" w:rsidR="00065E72" w:rsidRDefault="00065E72" w:rsidP="00071E16">
      <w:pPr>
        <w:spacing w:line="240" w:lineRule="auto"/>
      </w:pPr>
      <w:r>
        <w:separator/>
      </w:r>
    </w:p>
  </w:endnote>
  <w:endnote w:type="continuationSeparator" w:id="0">
    <w:p w14:paraId="06D85C27" w14:textId="77777777" w:rsidR="00065E72" w:rsidRDefault="00065E72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34A90" w14:textId="77777777" w:rsidR="00065E72" w:rsidRDefault="00065E72" w:rsidP="00071E16">
      <w:pPr>
        <w:spacing w:line="240" w:lineRule="auto"/>
      </w:pPr>
      <w:r>
        <w:separator/>
      </w:r>
    </w:p>
  </w:footnote>
  <w:footnote w:type="continuationSeparator" w:id="0">
    <w:p w14:paraId="21F031F8" w14:textId="77777777" w:rsidR="00065E72" w:rsidRDefault="00065E72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5E72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47C"/>
    <w:rsid w:val="00330E08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5FA9"/>
    <w:rsid w:val="0068053A"/>
    <w:rsid w:val="0068197E"/>
    <w:rsid w:val="00681C08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557BE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4DB6"/>
    <w:rsid w:val="00EC5D3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1B436-1CFF-4586-A474-C0A59AB6EB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14:51:00Z</dcterms:created>
  <dcterms:modified xsi:type="dcterms:W3CDTF">2024-02-03T14:51:00Z</dcterms:modified>
</cp:coreProperties>
</file>